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dic</w:t>
      </w:r>
      <w:r>
        <w:t xml:space="preserve"> </w:t>
      </w:r>
      <w:r>
        <w:t xml:space="preserve">Cover</w:t>
      </w:r>
      <w:r>
        <w:t xml:space="preserve"> </w:t>
      </w:r>
      <w:r>
        <w:t xml:space="preserve">Letter</w:t>
      </w:r>
      <w:r>
        <w:t xml:space="preserve"> </w:t>
      </w:r>
      <w:r>
        <w:t xml:space="preserve">for</w:t>
      </w:r>
      <w:r>
        <w:t xml:space="preserve"> </w:t>
      </w:r>
      <w:r>
        <w:t xml:space="preserve">Turkey</w:t>
      </w:r>
      <w:r>
        <w:t xml:space="preserve"> </w:t>
      </w:r>
      <w:r>
        <w:t xml:space="preserve">Istanbul</w:t>
      </w:r>
    </w:p>
    <w:bookmarkStart w:id="24"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sincere interest in the Paramedic position at [Hospital/Organization Name] in Istanbul, Turkey. With over [X years] of experience in emergency medical services and a deep commitment to providing compassionate care, I am confident that my skills and dedication align perfectly with the mission of your organization. As a paramedic with a strong background in high-pressure environments and a passion for serving diverse communities, I am eager to contribute to the healthcare landscape of Turkey Istanbul, where innovation and cultural sensitivity are paramount.</w:t>
      </w:r>
    </w:p>
    <w:bookmarkStart w:id="20" w:name="X90dff1902c052704953ed0dac9af3c59d4d5fdf"/>
    <w:p>
      <w:pPr>
        <w:pStyle w:val="Heading2"/>
      </w:pPr>
      <w:r>
        <w:t xml:space="preserve">Why Paramedic? A Passion for Emergency Care</w:t>
      </w:r>
    </w:p>
    <w:p>
      <w:pPr>
        <w:pStyle w:val="FirstParagraph"/>
      </w:pPr>
      <w:r>
        <w:t xml:space="preserve">My journey as a paramedic began with a profound desire to make a difference in critical moments. Whether responding to car accidents, medical emergencies, or natural disasters, I have consistently prioritized quick decision-making, technical expertise, and empathy. In Turkey Istanbul, where the bustling streets of cities like Istanbul are often accompanied by unique challenges—ranging from traffic incidents to seasonal health crises—I believe my training and adaptability would be invaluable. The city’s dynamic environment requires paramedics who can navigate both urban chaos and cultural diversity with professionalism.</w:t>
      </w:r>
    </w:p>
    <w:p>
      <w:pPr>
        <w:pStyle w:val="BodyText"/>
      </w:pPr>
      <w:r>
        <w:t xml:space="preserve">One of the most rewarding aspects of my career has been working alongside multidisciplinary teams to save lives. In [Previous Workplace/Location], I collaborated with physicians, nurses, and emergency responders to deliver timely care, often under extreme pressure. This experience honed my ability to remain calm in crises and communicate effectively with patients and colleagues from various backgrounds—a skill that is especially crucial in a multicultural city like Istanbul.</w:t>
      </w:r>
    </w:p>
    <w:bookmarkEnd w:id="20"/>
    <w:bookmarkStart w:id="21" w:name="X0601bc5d9092256bf5193c76d3ece1f12f7dba8"/>
    <w:p>
      <w:pPr>
        <w:pStyle w:val="Heading2"/>
      </w:pPr>
      <w:r>
        <w:t xml:space="preserve">Paramedic Skills Tailored for Turkey Istanbul</w:t>
      </w:r>
    </w:p>
    <w:p>
      <w:pPr>
        <w:pStyle w:val="FirstParagraph"/>
      </w:pPr>
      <w:r>
        <w:t xml:space="preserve">As a paramedic, I am proficient in advanced life support, trauma management, and patient assessment. My certifications include [list specific certifications, e.g., Advanced Cardiac Life Support (ACLS), Basic Life Support (BLS), and Emergency Medical Technician (EMT) training]. Additionally, I am fluent in [languages if applicable], which would enable me to connect with Istanbul’s diverse population more effectively. While I am eager to learn and adapt to Turkey’s specific protocols, my foundational knowledge of emergency care is universally applicable, ensuring that I can contribute from day one.</w:t>
      </w:r>
    </w:p>
    <w:p>
      <w:pPr>
        <w:pStyle w:val="BodyText"/>
      </w:pPr>
      <w:r>
        <w:t xml:space="preserve">One of the unique aspects of working in Turkey Istanbul is the need for paramedics who understand the region’s healthcare infrastructure. I have studied the Turkish medical system and am particularly inspired by organizations like EMERGENCY (the Italian NGO operating in Turkey) and the Turkish Red Crescent, which play vital roles in emergency response. I am committed to upholding these standards of excellence and would bring a proactive approach to continuous learning, whether through local training programs or international best practices.</w:t>
      </w:r>
    </w:p>
    <w:bookmarkEnd w:id="21"/>
    <w:bookmarkStart w:id="22" w:name="why-istanbul-a-city-of-opportunity"/>
    <w:p>
      <w:pPr>
        <w:pStyle w:val="Heading2"/>
      </w:pPr>
      <w:r>
        <w:t xml:space="preserve">Why Istanbul? A City of Opportunity</w:t>
      </w:r>
    </w:p>
    <w:p>
      <w:pPr>
        <w:pStyle w:val="FirstParagraph"/>
      </w:pPr>
      <w:r>
        <w:t xml:space="preserve">Istanbul is not just a city; it is a vibrant hub where East meets West, and tradition intersects with modernity. This cultural richness makes it an exciting place to work as a paramedic, as every day presents new challenges and opportunities to serve people from all walks of life. I am particularly drawn to the city’s dynamic healthcare environment, which demands paramedics who are not only technically skilled but also culturally aware and adaptable.</w:t>
      </w:r>
    </w:p>
    <w:p>
      <w:pPr>
        <w:pStyle w:val="BodyText"/>
      </w:pPr>
      <w:r>
        <w:t xml:space="preserve">Living in Istanbul would allow me to immerse myself in a community that values resilience and innovation. The city’s strategic location, connecting Europe and Asia, means that emergency situations can be complex—requiring paramedics who can think critically and act decisively. I am confident that my experience in high-stress scenarios, combined with my ability to work collaboratively, would make me an asset to your team. Moreover, I am eager to contribute to the growth of Istanbul’s emergency services by sharing insights from my global experience while learning from the unique challenges faced here.</w:t>
      </w:r>
    </w:p>
    <w:bookmarkEnd w:id="22"/>
    <w:bookmarkStart w:id="23" w:name="conclusion-a-commitment-to-excellence"/>
    <w:p>
      <w:pPr>
        <w:pStyle w:val="Heading2"/>
      </w:pPr>
      <w:r>
        <w:t xml:space="preserve">Conclusion: A Commitment to Excellence</w:t>
      </w:r>
    </w:p>
    <w:p>
      <w:pPr>
        <w:pStyle w:val="FirstParagraph"/>
      </w:pPr>
      <w:r>
        <w:t xml:space="preserve">In conclusion, I am enthusiastic about the opportunity to join [Hospital/Organization Name] as a paramedic in Istanbul. My dedication to emergency care, combined with my adaptability and cultural sensitivity, positions me to excel in this role. I am particularly inspired by the chance to work in a city that thrives on energy and diversity, where every patient’s story is unique. I would be honored to bring my skills, passion, and commitment to your organization and contribute to the well-being of Istanbul’s residents.</w:t>
      </w:r>
    </w:p>
    <w:p>
      <w:pPr>
        <w:pStyle w:val="BodyText"/>
      </w:pPr>
      <w:r>
        <w:t xml:space="preserve">Thank you for considering my application. I am available at [your phone number] or [your email address] and would welcome the opportunity to discuss how my background aligns with your needs. I look forward to the possibility of contributing to the vital work of paramedics in Turkey Istanbul.</w:t>
      </w:r>
    </w:p>
    <w:p>
      <w:pPr>
        <w:pStyle w:val="BodyText"/>
      </w:pPr>
      <w:r>
        <w:t xml:space="preserve">Sincerely,</w:t>
      </w:r>
    </w:p>
    <w:p>
      <w:pPr>
        <w:pStyle w:val="BodyText"/>
      </w:pP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dic Cover Letter for Turkey Istanbul</dc:title>
  <dc:creator/>
  <cp:keywords/>
  <dcterms:created xsi:type="dcterms:W3CDTF">2026-07-24T05:53:38Z</dcterms:created>
  <dcterms:modified xsi:type="dcterms:W3CDTF">2026-07-24T05:53:38Z</dcterms:modified>
</cp:coreProperties>
</file>

<file path=docProps/custom.xml><?xml version="1.0" encoding="utf-8"?>
<Properties xmlns="http://schemas.openxmlformats.org/officeDocument/2006/custom-properties" xmlns:vt="http://schemas.openxmlformats.org/officeDocument/2006/docPropsVTypes"/>
</file>